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526"/>
        <w:tblW w:w="14215" w:type="dxa"/>
        <w:tblLayout w:type="fixed"/>
        <w:tblLook w:val="04A0" w:firstRow="1" w:lastRow="0" w:firstColumn="1" w:lastColumn="0" w:noHBand="0" w:noVBand="1"/>
      </w:tblPr>
      <w:tblGrid>
        <w:gridCol w:w="3939"/>
        <w:gridCol w:w="10276"/>
      </w:tblGrid>
      <w:tr w:rsidR="00E6686F" w:rsidTr="004E0E4B">
        <w:trPr>
          <w:trHeight w:val="1700"/>
        </w:trPr>
        <w:tc>
          <w:tcPr>
            <w:tcW w:w="14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9C9"/>
          </w:tcPr>
          <w:p w:rsidR="00E6686F" w:rsidRDefault="00E6686F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59264" behindDoc="1" locked="0" layoutInCell="1" allowOverlap="1" wp14:anchorId="6E0BDA6E" wp14:editId="57C7B08F">
                  <wp:simplePos x="9875520" y="4587240"/>
                  <wp:positionH relativeFrom="margin">
                    <wp:posOffset>7666990</wp:posOffset>
                  </wp:positionH>
                  <wp:positionV relativeFrom="margin">
                    <wp:posOffset>-35560</wp:posOffset>
                  </wp:positionV>
                  <wp:extent cx="1458595" cy="1458595"/>
                  <wp:effectExtent l="0" t="0" r="0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595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60288" behindDoc="1" locked="0" layoutInCell="1" allowOverlap="1" wp14:anchorId="22CD4EDE" wp14:editId="39576A39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3</wp:posOffset>
                  </wp:positionV>
                  <wp:extent cx="1457325" cy="1451568"/>
                  <wp:effectExtent l="0" t="0" r="0" b="0"/>
                  <wp:wrapTight wrapText="bothSides">
                    <wp:wrapPolygon edited="0">
                      <wp:start x="7624" y="0"/>
                      <wp:lineTo x="5365" y="1134"/>
                      <wp:lineTo x="1412" y="3970"/>
                      <wp:lineTo x="0" y="8791"/>
                      <wp:lineTo x="0" y="13896"/>
                      <wp:lineTo x="2824" y="18433"/>
                      <wp:lineTo x="3106" y="19284"/>
                      <wp:lineTo x="7906" y="21269"/>
                      <wp:lineTo x="9600" y="21269"/>
                      <wp:lineTo x="11859" y="21269"/>
                      <wp:lineTo x="13271" y="21269"/>
                      <wp:lineTo x="18353" y="19000"/>
                      <wp:lineTo x="21176" y="13896"/>
                      <wp:lineTo x="21176" y="8508"/>
                      <wp:lineTo x="20047" y="4254"/>
                      <wp:lineTo x="15812" y="1134"/>
                      <wp:lineTo x="13553" y="0"/>
                      <wp:lineTo x="7624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87" cy="14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6686F" w:rsidRDefault="00E6686F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</w:p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  <w:t>Published Researches</w:t>
            </w:r>
          </w:p>
          <w:p w:rsidR="00E6686F" w:rsidRPr="00185AB9" w:rsidRDefault="00E6686F" w:rsidP="004E0E4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  <w:t>الأبحاث المنشورة</w:t>
            </w:r>
          </w:p>
          <w:p w:rsidR="00E6686F" w:rsidRPr="00922514" w:rsidRDefault="00E6686F" w:rsidP="004E0E4B">
            <w:pPr>
              <w:rPr>
                <w:rFonts w:cs="Arial"/>
                <w:sz w:val="20"/>
                <w:szCs w:val="20"/>
                <w:rtl/>
                <w:lang w:bidi="ar-SY"/>
              </w:rPr>
            </w:pPr>
          </w:p>
        </w:tc>
      </w:tr>
      <w:tr w:rsidR="00E6686F" w:rsidTr="004E0E4B">
        <w:trPr>
          <w:trHeight w:val="146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E329B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Title</w:t>
            </w:r>
          </w:p>
          <w:p w:rsidR="00E6686F" w:rsidRPr="00185AB9" w:rsidRDefault="00E6686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عنوان البحث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686F" w:rsidRPr="00E6686F" w:rsidRDefault="00E6686F" w:rsidP="00E6686F">
            <w:pPr>
              <w:shd w:val="clear" w:color="auto" w:fill="FFFFFF"/>
              <w:spacing w:before="100" w:beforeAutospacing="1" w:after="100" w:afterAutospacing="1"/>
              <w:outlineLvl w:val="0"/>
              <w:rPr>
                <w:rFonts w:ascii="Times New Roman" w:hAnsi="Times New Roman" w:cs="Times New Roman"/>
                <w:color w:val="333333"/>
                <w:sz w:val="26"/>
                <w:szCs w:val="26"/>
              </w:rPr>
            </w:pPr>
            <w:r w:rsidRPr="00E6686F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 xml:space="preserve">Effects of alkali solution on the durability of sewing thread made of modified polyphenylene </w:t>
            </w:r>
            <w:proofErr w:type="spellStart"/>
            <w:r w:rsidRPr="00E6686F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>sulfide</w:t>
            </w:r>
            <w:proofErr w:type="spellEnd"/>
            <w:r w:rsidRPr="00E6686F">
              <w:rPr>
                <w:rFonts w:ascii="Times New Roman" w:hAnsi="Times New Roman" w:cs="Times New Roman"/>
                <w:color w:val="333333"/>
                <w:sz w:val="26"/>
                <w:szCs w:val="26"/>
              </w:rPr>
              <w:t xml:space="preserve"> and polytetrafluoroethylene</w:t>
            </w:r>
          </w:p>
          <w:p w:rsidR="00E6686F" w:rsidRPr="006A7B27" w:rsidRDefault="00E6686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asciiTheme="majorBidi" w:hAnsiTheme="majorBidi"/>
                <w:sz w:val="36"/>
                <w:szCs w:val="36"/>
                <w:lang w:bidi="ar-SY"/>
              </w:rPr>
            </w:pPr>
          </w:p>
        </w:tc>
      </w:tr>
      <w:tr w:rsidR="00E6686F" w:rsidTr="004E0E4B">
        <w:trPr>
          <w:trHeight w:val="411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93FC1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uthor</w:t>
            </w:r>
          </w:p>
          <w:p w:rsidR="00E6686F" w:rsidRPr="00185AB9" w:rsidRDefault="00E6686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لناشر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686F" w:rsidRPr="004E5B05" w:rsidRDefault="00E6686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</w:pPr>
            <w:proofErr w:type="spellStart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Wanzhen</w:t>
            </w:r>
            <w:proofErr w:type="spellEnd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Huang, Bin Zhang, </w:t>
            </w:r>
            <w:proofErr w:type="spellStart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beer</w:t>
            </w:r>
            <w:proofErr w:type="spellEnd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</w:t>
            </w:r>
            <w:proofErr w:type="spellStart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lassod</w:t>
            </w:r>
            <w:proofErr w:type="spellEnd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</w:t>
            </w:r>
            <w:proofErr w:type="spellStart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Guangbiao</w:t>
            </w:r>
            <w:proofErr w:type="spellEnd"/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Xu</w:t>
            </w:r>
          </w:p>
        </w:tc>
      </w:tr>
      <w:tr w:rsidR="00E6686F" w:rsidTr="004E0E4B">
        <w:trPr>
          <w:trHeight w:hRule="exact" w:val="119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D9132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Source Title</w:t>
            </w:r>
          </w:p>
          <w:p w:rsidR="00E6686F" w:rsidRPr="00185AB9" w:rsidRDefault="00E6686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سم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686F" w:rsidRPr="004E5B05" w:rsidRDefault="00E6686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rtl/>
                <w:lang w:val="en-US" w:eastAsia="en-US"/>
              </w:rPr>
            </w:pPr>
            <w:r w:rsidRPr="00CE1E4D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Textile Research Journal</w:t>
            </w:r>
          </w:p>
        </w:tc>
      </w:tr>
      <w:tr w:rsidR="00E6686F" w:rsidTr="004E0E4B">
        <w:trPr>
          <w:trHeight w:hRule="exact" w:val="493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AF67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ISSN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686F" w:rsidRPr="0050439D" w:rsidRDefault="00E6686F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</w:p>
        </w:tc>
      </w:tr>
      <w:tr w:rsidR="00E6686F" w:rsidTr="004E0E4B">
        <w:trPr>
          <w:trHeight w:hRule="exact" w:val="640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D204D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Q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686F" w:rsidRPr="0050439D" w:rsidRDefault="00E6686F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Q2</w:t>
            </w:r>
          </w:p>
        </w:tc>
      </w:tr>
      <w:tr w:rsidR="00E6686F" w:rsidTr="004E0E4B">
        <w:trPr>
          <w:trHeight w:val="446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2B65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Link</w:t>
            </w:r>
          </w:p>
          <w:p w:rsidR="00E6686F" w:rsidRPr="00185AB9" w:rsidRDefault="00E6686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رابط البحث من موقع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686F" w:rsidRPr="003329FB" w:rsidRDefault="00E6686F" w:rsidP="004E0E4B">
            <w:pPr>
              <w:pStyle w:val="dx-doi"/>
              <w:spacing w:before="0" w:after="0"/>
              <w:rPr>
                <w:rFonts w:ascii="Arial" w:hAnsi="Arial" w:cs="Arial"/>
                <w:color w:val="333333"/>
                <w:sz w:val="20"/>
                <w:szCs w:val="20"/>
                <w:rtl/>
              </w:rPr>
            </w:pPr>
            <w:hyperlink r:id="rId7" w:history="1">
              <w:r>
                <w:rPr>
                  <w:rStyle w:val="Hyperlink"/>
                  <w:rFonts w:ascii="Arial" w:hAnsi="Arial" w:cs="Arial"/>
                  <w:color w:val="006ACC"/>
                  <w:sz w:val="21"/>
                  <w:szCs w:val="21"/>
                  <w:shd w:val="clear" w:color="auto" w:fill="FFFFFF"/>
                </w:rPr>
                <w:t>https://doi.org/10.1177/0040517520955231</w:t>
              </w:r>
            </w:hyperlink>
          </w:p>
        </w:tc>
      </w:tr>
      <w:tr w:rsidR="00E6686F" w:rsidTr="004E0E4B">
        <w:trPr>
          <w:trHeight w:hRule="exact" w:val="8139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3378"/>
            <w:vAlign w:val="center"/>
          </w:tcPr>
          <w:p w:rsidR="00E6686F" w:rsidRPr="00185AB9" w:rsidRDefault="00E6686F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bstract</w:t>
            </w:r>
          </w:p>
          <w:p w:rsidR="00E6686F" w:rsidRPr="00185AB9" w:rsidRDefault="00E6686F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خلاص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686F" w:rsidRPr="004E5B05" w:rsidRDefault="00E6686F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jc w:val="both"/>
              <w:rPr>
                <w:color w:val="000000" w:themeColor="text1"/>
                <w:sz w:val="36"/>
                <w:szCs w:val="36"/>
                <w:lang w:val="en"/>
              </w:rPr>
            </w:pPr>
            <w:bookmarkStart w:id="0" w:name="_GoBack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The alkali resistance of sewing thread made of modified polyphenylene </w:t>
            </w:r>
            <w:proofErr w:type="spellStart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sulfide</w:t>
            </w:r>
            <w:proofErr w:type="spellEnd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and polytetrafluoroethylene (MPPS/PTFE) has a crucial influence when used in the field of filtering high-temperature dusty gas. Therefore, the effects of alkali (NaOH) solution on the properties of MPPS/PTFE sewing thread at different temperatures, different concentrations and different times were studied. The results showed that white particulate matter and bump materials appeared on the surface of MPPS </w:t>
            </w:r>
            <w:proofErr w:type="spellStart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in the MPPS/PTFE sewing thread. The maximum strength loss of MPPS/PTFE sewing thread was around 12.9% and the maximum deviation of elongation at break was about 4.5% after treatment with NaOH solution at a temperature of 25</w:t>
            </w:r>
            <w:r w:rsidRPr="00E6686F">
              <w:rPr>
                <w:rFonts w:ascii="Microsoft YaHei" w:eastAsia="Microsoft YaHei" w:hAnsi="Microsoft YaHei" w:cs="Microsoft YaHei" w:hint="eastAsia"/>
                <w:color w:val="333333"/>
                <w:sz w:val="26"/>
                <w:szCs w:val="26"/>
                <w:lang w:val="en-US" w:eastAsia="en-US"/>
              </w:rPr>
              <w:t>℃</w:t>
            </w:r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and a concentration of 2 mol/L for 120 h. By analysis, it could be concluded that the structure of the benzene ring skeleton of the macromolecular chain in the MPPS/PTFE sewing thread did not change after treatment with NaOH solution, but the C-S bonds attached to the benzene ring in the MPPS/PTFE sewing thread had rotated, or even broken, which could be confirmed by the curves of Fourier transform infrared spectroscopy. The thermal stability of MPPS/PTFE sewing thread was decreased after treatment with NaOH solution, which was caused by surface damage of MPPS </w:t>
            </w:r>
            <w:proofErr w:type="spellStart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E6686F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in the MPPS/PTFE sewing thread.</w:t>
            </w:r>
            <w:bookmarkEnd w:id="0"/>
          </w:p>
        </w:tc>
      </w:tr>
    </w:tbl>
    <w:p w:rsidR="00E6686F" w:rsidRDefault="00E6686F" w:rsidP="00E6686F">
      <w:pPr>
        <w:ind w:left="450" w:hanging="450"/>
        <w:rPr>
          <w:rtl/>
          <w:lang w:bidi="ar-SY"/>
        </w:rPr>
      </w:pPr>
      <w:r>
        <w:fldChar w:fldCharType="begin"/>
      </w:r>
      <w:r>
        <w:instrText xml:space="preserve"> INCLUDEPICTURE "http://damascusuniversity.edu.sy/fmee/downloads/files/1538992904_fmee.png" \* MERGEFORMATINET </w:instrText>
      </w:r>
      <w:r>
        <w:fldChar w:fldCharType="end"/>
      </w:r>
    </w:p>
    <w:p w:rsidR="00E6686F" w:rsidRDefault="00E6686F" w:rsidP="00E6686F">
      <w:pPr>
        <w:rPr>
          <w:lang w:bidi="ar-SY"/>
        </w:rPr>
      </w:pPr>
    </w:p>
    <w:p w:rsidR="00E6686F" w:rsidRDefault="00E6686F" w:rsidP="00E6686F"/>
    <w:p w:rsidR="00E6686F" w:rsidRDefault="00E6686F" w:rsidP="00E6686F"/>
    <w:p w:rsidR="00E6686F" w:rsidRDefault="00E6686F" w:rsidP="00E6686F"/>
    <w:p w:rsidR="00E6686F" w:rsidRDefault="00E6686F" w:rsidP="00E6686F"/>
    <w:p w:rsidR="00E6686F" w:rsidRDefault="00E6686F" w:rsidP="00E6686F"/>
    <w:p w:rsidR="00E6686F" w:rsidRDefault="00E6686F" w:rsidP="00E6686F"/>
    <w:p w:rsidR="00E6686F" w:rsidRDefault="00E6686F" w:rsidP="00E6686F"/>
    <w:p w:rsidR="00E6686F" w:rsidRDefault="00E6686F" w:rsidP="00E6686F"/>
    <w:p w:rsidR="00E6686F" w:rsidRDefault="00E6686F" w:rsidP="00E6686F"/>
    <w:p w:rsidR="00F47A7B" w:rsidRDefault="00F47A7B"/>
    <w:sectPr w:rsidR="00F47A7B" w:rsidSect="00695AF2">
      <w:pgSz w:w="22390" w:h="31660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336B7"/>
    <w:multiLevelType w:val="multilevel"/>
    <w:tmpl w:val="92E27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jczNjAzNDM1tDBW0lEKTi0uzszPAykwrAUA920mtCwAAAA="/>
  </w:docVars>
  <w:rsids>
    <w:rsidRoot w:val="00E6686F"/>
    <w:rsid w:val="00E6686F"/>
    <w:rsid w:val="00F4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4B1A66-C4BC-40BC-9CF0-3034D6D20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686F"/>
    <w:rPr>
      <w:rFonts w:eastAsiaTheme="minorHAnsi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E668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86F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x-doi">
    <w:name w:val="dx-doi"/>
    <w:basedOn w:val="Normal"/>
    <w:rsid w:val="00E668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E6686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686F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1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77/00405175209552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6-08T19:53:00Z</dcterms:created>
  <dcterms:modified xsi:type="dcterms:W3CDTF">2023-06-08T20:00:00Z</dcterms:modified>
</cp:coreProperties>
</file>